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5AA8B8" w14:textId="147FE243" w:rsidR="00527BD5" w:rsidRDefault="00527BD5" w:rsidP="002C350B">
      <w:pPr>
        <w:rPr>
          <w:lang w:val="en-US"/>
        </w:rPr>
      </w:pPr>
      <w:r>
        <w:t>Na osnovu člana 171. stav 1 Zakona o radu ( 24/2005, 61/2005, 54/2009, 32/2013, 75/2014, 13/2017 - odluka US, 113/2017 i 95/2018 - autentično tumačenje - u daljem tekstu: Zakon o radu), člana 23. Ugovora o radu br. 0903/2022-1 od 09.03.2022. godine (u daljem tekstu: Ugovor o radu), te na osnovu primljenog Obaveštenja poslodavca iz člana 172. Zakona o radu, zaključuje se:</w:t>
      </w:r>
    </w:p>
    <w:p w14:paraId="66E5AD01" w14:textId="77777777" w:rsidR="00D02445" w:rsidRPr="007C1E26" w:rsidRDefault="00D02445" w:rsidP="00527BD5">
      <w:pPr>
        <w:spacing w:after="0" w:line="240" w:lineRule="auto"/>
        <w:jc w:val="both"/>
        <w:rPr>
          <w:rFonts w:ascii="Times New Roman" w:eastAsia="Calibri" w:hAnsi="Times New Roman" w:cs="Times New Roman"/>
          <w:lang w:val="en-US"/>
        </w:rPr>
      </w:pPr>
    </w:p>
    <w:p w14:paraId="2E4273D0" w14:textId="02F744BD" w:rsidR="00DC775B" w:rsidRPr="007C1E26" w:rsidRDefault="00DC775B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en-US"/>
        </w:rPr>
      </w:pPr>
      <w:r>
        <w:t>ANEKS BR. 1</w:t>
      </w:r>
    </w:p>
    <w:p w14:paraId="4661CAC1" w14:textId="2BA6145E" w:rsidR="00DC775B" w:rsidRPr="007C1E26" w:rsidRDefault="008B5F3D" w:rsidP="00DC775B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sr-Cyrl-RS"/>
        </w:rPr>
      </w:pPr>
      <w:r>
        <w:t>UGOVORA O RADU br. 0903/2022-1</w:t>
      </w:r>
    </w:p>
    <w:p w14:paraId="30AC1FF0" w14:textId="77777777" w:rsidR="00DC775B" w:rsidRPr="007C1E26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5651FB26" w14:textId="77777777" w:rsidR="00DC775B" w:rsidRPr="007C1E26" w:rsidRDefault="003508F2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Između </w:t>
      </w:r>
      <w:proofErr w:type="spellStart"/>
      <w:r w:rsidRPr="007C1E26">
        <w:rPr>
          <w:rFonts w:ascii="Times New Roman" w:eastAsia="Calibri" w:hAnsi="Times New Roman" w:cs="Times New Roman"/>
          <w:lang w:val="hr-HR"/>
        </w:rPr>
        <w:t>sle</w:t>
      </w:r>
      <w:r w:rsidR="00304A6D" w:rsidRPr="007C1E26">
        <w:rPr>
          <w:rFonts w:ascii="Times New Roman" w:eastAsia="Calibri" w:hAnsi="Times New Roman" w:cs="Times New Roman"/>
          <w:lang w:val="hr-HR"/>
        </w:rPr>
        <w:t>dećih</w:t>
      </w:r>
      <w:proofErr w:type="spellEnd"/>
      <w:r w:rsidR="00304A6D" w:rsidRPr="007C1E26">
        <w:rPr>
          <w:rFonts w:ascii="Times New Roman" w:eastAsia="Calibri" w:hAnsi="Times New Roman" w:cs="Times New Roman"/>
          <w:lang w:val="hr-HR"/>
        </w:rPr>
        <w:t xml:space="preserve"> ugovornih strana:</w:t>
      </w:r>
    </w:p>
    <w:p w14:paraId="221CCD27" w14:textId="77777777" w:rsidR="00304A6D" w:rsidRPr="007C1E26" w:rsidRDefault="00304A6D" w:rsidP="00DC775B">
      <w:pPr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45F71DAB" w14:textId="163D1DE2" w:rsidR="00304A6D" w:rsidRPr="00DC65ED" w:rsidRDefault="00DC775B" w:rsidP="00ED59EB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Calibri" w:hAnsi="Times New Roman" w:cs="Times New Roman"/>
          <w:lang w:val="hr-HR"/>
        </w:rPr>
      </w:pPr>
      <w:r w:rsidRPr="007C1E26">
        <w:rPr>
          <w:rFonts w:ascii="Times New Roman" w:eastAsia="Calibri" w:hAnsi="Times New Roman" w:cs="Times New Roman"/>
          <w:lang w:val="hr-HR"/>
        </w:rPr>
        <w:t xml:space="preserve">„POSITIVE“ DOO Novi Sad, Danila Kiša 5, MB: 08695407; </w:t>
      </w:r>
      <w:r w:rsidRPr="00DC65ED">
        <w:rPr>
          <w:rFonts w:ascii="Times New Roman" w:eastAsia="Calibri" w:hAnsi="Times New Roman" w:cs="Times New Roman"/>
          <w:lang w:val="hr-HR"/>
        </w:rPr>
        <w:t xml:space="preserve">PIB:100276510 </w:t>
      </w:r>
      <w:r w:rsidR="00304A6D" w:rsidRPr="00DC65ED">
        <w:rPr>
          <w:rFonts w:ascii="Times New Roman" w:eastAsia="Calibri" w:hAnsi="Times New Roman" w:cs="Times New Roman"/>
          <w:lang w:val="hr-HR"/>
        </w:rPr>
        <w:t>koje</w:t>
      </w:r>
      <w:r w:rsidRPr="00DC65ED">
        <w:rPr>
          <w:rFonts w:ascii="Times New Roman" w:eastAsia="Calibri" w:hAnsi="Times New Roman" w:cs="Times New Roman"/>
          <w:lang w:val="hr-HR"/>
        </w:rPr>
        <w:t xml:space="preserve"> zastupa</w:t>
      </w:r>
      <w:r w:rsidR="00304A6D" w:rsidRPr="00DC65ED">
        <w:rPr>
          <w:rFonts w:ascii="Times New Roman" w:eastAsia="Calibri" w:hAnsi="Times New Roman" w:cs="Times New Roman"/>
          <w:lang w:val="hr-HR"/>
        </w:rPr>
        <w:t xml:space="preserve"> </w:t>
      </w:r>
      <w:bookmarkStart w:id="3" w:name="OLE_LINK16"/>
      <w:r w:rsidR="00FD3035" w:rsidRPr="00DC65ED">
        <w:rPr>
          <w:rFonts w:ascii="Times New Roman" w:eastAsia="Calibri" w:hAnsi="Times New Roman" w:cs="Times New Roman"/>
          <w:lang w:val="hr-HR"/>
        </w:rPr>
        <w:t>Darko Perović</w:t>
      </w:r>
      <w:bookmarkEnd w:id="3"/>
      <w:r w:rsidRPr="00DC65ED">
        <w:rPr>
          <w:rFonts w:ascii="Times New Roman" w:eastAsia="Calibri" w:hAnsi="Times New Roman" w:cs="Times New Roman"/>
          <w:lang w:val="hr-HR"/>
        </w:rPr>
        <w:t xml:space="preserve">, </w:t>
      </w:r>
      <w:r w:rsidR="00FD3035" w:rsidRPr="00DC65ED">
        <w:rPr>
          <w:rFonts w:ascii="Times New Roman" w:eastAsia="Calibri" w:hAnsi="Times New Roman" w:cs="Times New Roman"/>
          <w:lang w:val="hr-HR"/>
        </w:rPr>
        <w:t xml:space="preserve">izvršni </w:t>
      </w:r>
      <w:r w:rsidRPr="00DC65ED">
        <w:rPr>
          <w:rFonts w:ascii="Times New Roman" w:eastAsia="Calibri" w:hAnsi="Times New Roman" w:cs="Times New Roman"/>
          <w:lang w:val="hr-HR"/>
        </w:rPr>
        <w:t xml:space="preserve">direktor (u daljem tekstu: </w:t>
      </w:r>
      <w:r w:rsidRPr="00DC65ED">
        <w:rPr>
          <w:rFonts w:ascii="Times New Roman" w:eastAsia="Calibri" w:hAnsi="Times New Roman" w:cs="Times New Roman"/>
          <w:b/>
          <w:i/>
          <w:lang w:val="hr-HR"/>
        </w:rPr>
        <w:t>poslodavac</w:t>
      </w:r>
      <w:r w:rsidRPr="00DC65ED">
        <w:rPr>
          <w:rFonts w:ascii="Times New Roman" w:eastAsia="Calibri" w:hAnsi="Times New Roman" w:cs="Times New Roman"/>
          <w:lang w:val="hr-HR"/>
        </w:rPr>
        <w:t>) i</w:t>
      </w:r>
    </w:p>
    <w:p w14:paraId="343A146B" w14:textId="77777777" w:rsidR="00304A6D" w:rsidRPr="007C1E26" w:rsidRDefault="00304A6D" w:rsidP="0064193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lang w:val="hr-HR"/>
        </w:rPr>
      </w:pPr>
    </w:p>
    <w:p w14:paraId="0D30DE8D" w14:textId="1109DA6B" w:rsidR="00DC775B" w:rsidRPr="00B77CFE" w:rsidRDefault="00D02445" w:rsidP="00FD3035">
      <w:pPr>
        <w:pStyle w:val="ListParagraph"/>
        <w:numPr>
          <w:ilvl w:val="0"/>
          <w:numId w:val="4"/>
        </w:numPr>
        <w:jc w:val="both"/>
        <w:rPr>
          <w:rFonts w:ascii="Times New Roman" w:eastAsia="Calibri" w:hAnsi="Times New Roman" w:cs="Times New Roman"/>
          <w:lang w:val="sr-Latn-RS"/>
        </w:rPr>
      </w:pPr>
      <w:r>
        <w:t xml:space="preserve">ZAPOSLENI: Nina (Nikola) Lalović, iz Bač, Maršala Tita 091, JMBG: 0911997805030 zaposlen  kod poslodavca na osnovu Ugovora o radu na poslovima Referent za opšte poslove (u daljem tekstu: zaposleni) </w:t>
      </w:r>
    </w:p>
    <w:p w14:paraId="6D0CE951" w14:textId="1BAAAC15" w:rsidR="005150C6" w:rsidRPr="005150C6" w:rsidRDefault="00DC775B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lang w:val="hr-HR"/>
        </w:rPr>
      </w:pPr>
      <w:r w:rsidRPr="002C350B">
        <w:rPr>
          <w:rStyle w:val="Heading2Char"/>
        </w:rPr>
        <w:t>Član 1</w:t>
      </w:r>
      <w:r w:rsidRPr="00EC7B4F">
        <w:rPr>
          <w:rFonts w:ascii="Times New Roman" w:eastAsia="Calibri" w:hAnsi="Times New Roman" w:cs="Times New Roman"/>
          <w:b/>
          <w:lang w:val="hr-HR"/>
        </w:rPr>
        <w:t>.</w:t>
      </w:r>
      <w:bookmarkStart w:id="9" w:name="OLE_LINK8"/>
      <w:bookmarkStart w:id="10" w:name="OLE_LINK9"/>
    </w:p>
    <w:p w14:paraId="235FC555" w14:textId="77777777" w:rsidR="005150C6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  <w:proofErr w:type="spellStart"/>
      <w:r w:rsidRPr="00CA63EC">
        <w:rPr>
          <w:rFonts w:ascii="Times New Roman" w:eastAsia="Calibri" w:hAnsi="Times New Roman" w:cs="Times New Roman"/>
          <w:lang w:val="hr-HR"/>
        </w:rPr>
        <w:t>Menja</w:t>
      </w:r>
      <w:proofErr w:type="spellEnd"/>
      <w:r w:rsidRPr="00CA63EC">
        <w:rPr>
          <w:rFonts w:ascii="Times New Roman" w:eastAsia="Calibri" w:hAnsi="Times New Roman" w:cs="Times New Roman"/>
          <w:lang w:val="hr-HR"/>
        </w:rPr>
        <w:t xml:space="preserve">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>
        <w:rPr>
          <w:rFonts w:ascii="Times New Roman" w:eastAsia="Calibri" w:hAnsi="Times New Roman" w:cs="Times New Roman"/>
          <w:lang w:val="hr-HR"/>
        </w:rPr>
        <w:t>3</w:t>
      </w:r>
      <w:r w:rsidRPr="00DC65ED">
        <w:rPr>
          <w:rFonts w:ascii="Times New Roman" w:eastAsia="Calibri" w:hAnsi="Times New Roman" w:cs="Times New Roman"/>
          <w:lang w:val="hr-HR"/>
        </w:rPr>
        <w:t xml:space="preserve">. Ugo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 xml:space="preserve">tako da isti sada glasi: </w:t>
      </w:r>
    </w:p>
    <w:p w14:paraId="2C221FED" w14:textId="0D9B0E97" w:rsidR="005150C6" w:rsidRPr="00CA63EC" w:rsidRDefault="005150C6" w:rsidP="005150C6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r>
        <w:t>„Zaposleni je po zanimanju .</w:t>
      </w:r>
    </w:p>
    <w:p w14:paraId="67872D1B" w14:textId="77777777" w:rsid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lang w:val="hr-HR"/>
        </w:rPr>
      </w:pPr>
    </w:p>
    <w:p w14:paraId="039B2027" w14:textId="7D985926" w:rsidR="005150C6" w:rsidRPr="005150C6" w:rsidRDefault="005150C6" w:rsidP="005150C6">
      <w:pPr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lang w:val="en-US"/>
        </w:rPr>
      </w:pPr>
      <w:r w:rsidRPr="002C350B">
        <w:rPr>
          <w:rStyle w:val="Heading2Char"/>
        </w:rPr>
        <w:t>Član 2</w:t>
      </w:r>
      <w:r w:rsidRPr="00EC7B4F">
        <w:rPr>
          <w:rFonts w:ascii="Times New Roman" w:eastAsia="Calibri" w:hAnsi="Times New Roman" w:cs="Times New Roman"/>
          <w:b/>
          <w:bCs/>
          <w:lang w:val="en-US"/>
        </w:rPr>
        <w:t>.</w:t>
      </w:r>
    </w:p>
    <w:p w14:paraId="2F843FF3" w14:textId="6604DC36" w:rsidR="007023F4" w:rsidRPr="00CA63EC" w:rsidRDefault="007023F4" w:rsidP="00ED59EB">
      <w:pPr>
        <w:spacing w:after="0" w:line="240" w:lineRule="auto"/>
        <w:ind w:firstLine="720"/>
        <w:rPr>
          <w:rFonts w:ascii="Times New Roman" w:hAnsi="Times New Roman" w:cs="Times New Roman"/>
          <w:bCs/>
          <w:color w:val="FF0000"/>
        </w:rPr>
      </w:pPr>
      <w:proofErr w:type="spellStart"/>
      <w:r w:rsidRPr="00CA63EC">
        <w:rPr>
          <w:rFonts w:ascii="Times New Roman" w:eastAsia="Calibri" w:hAnsi="Times New Roman" w:cs="Times New Roman"/>
          <w:lang w:val="hr-HR"/>
        </w:rPr>
        <w:t>Menja</w:t>
      </w:r>
      <w:proofErr w:type="spellEnd"/>
      <w:r w:rsidRPr="00CA63EC">
        <w:rPr>
          <w:rFonts w:ascii="Times New Roman" w:eastAsia="Calibri" w:hAnsi="Times New Roman" w:cs="Times New Roman"/>
          <w:lang w:val="hr-HR"/>
        </w:rPr>
        <w:t xml:space="preserve"> </w:t>
      </w:r>
      <w:r w:rsidRPr="00DC65ED">
        <w:rPr>
          <w:rFonts w:ascii="Times New Roman" w:eastAsia="Calibri" w:hAnsi="Times New Roman" w:cs="Times New Roman"/>
          <w:lang w:val="hr-HR"/>
        </w:rPr>
        <w:t xml:space="preserve">se član </w:t>
      </w:r>
      <w:r w:rsidR="00B77CFE" w:rsidRPr="00DC65ED">
        <w:rPr>
          <w:rFonts w:ascii="Times New Roman" w:eastAsia="Calibri" w:hAnsi="Times New Roman" w:cs="Times New Roman"/>
          <w:lang w:val="hr-HR"/>
        </w:rPr>
        <w:t>4</w:t>
      </w:r>
      <w:r w:rsidRPr="00DC65ED">
        <w:rPr>
          <w:rFonts w:ascii="Times New Roman" w:eastAsia="Calibri" w:hAnsi="Times New Roman" w:cs="Times New Roman"/>
          <w:lang w:val="hr-HR"/>
        </w:rPr>
        <w:t>. Ug</w:t>
      </w:r>
      <w:r w:rsidR="00971CEA" w:rsidRPr="00DC65ED">
        <w:rPr>
          <w:rFonts w:ascii="Times New Roman" w:eastAsia="Calibri" w:hAnsi="Times New Roman" w:cs="Times New Roman"/>
          <w:lang w:val="hr-HR"/>
        </w:rPr>
        <w:t>o</w:t>
      </w:r>
      <w:r w:rsidRPr="00DC65ED">
        <w:rPr>
          <w:rFonts w:ascii="Times New Roman" w:eastAsia="Calibri" w:hAnsi="Times New Roman" w:cs="Times New Roman"/>
          <w:lang w:val="hr-HR"/>
        </w:rPr>
        <w:t xml:space="preserve">vora </w:t>
      </w:r>
      <w:r w:rsidRPr="00CA63EC">
        <w:rPr>
          <w:rFonts w:ascii="Times New Roman" w:eastAsia="Calibri" w:hAnsi="Times New Roman" w:cs="Times New Roman"/>
          <w:lang w:val="hr-HR"/>
        </w:rPr>
        <w:t xml:space="preserve">o radu </w:t>
      </w:r>
      <w:r w:rsidRPr="00CA63EC">
        <w:rPr>
          <w:rFonts w:ascii="Times New Roman" w:hAnsi="Times New Roman" w:cs="Times New Roman"/>
          <w:bCs/>
        </w:rPr>
        <w:t>tako da isti sada glasi:</w:t>
      </w:r>
      <w:r w:rsidR="004E7543" w:rsidRPr="00CA63EC">
        <w:rPr>
          <w:rFonts w:ascii="Times New Roman" w:hAnsi="Times New Roman" w:cs="Times New Roman"/>
          <w:bCs/>
        </w:rPr>
        <w:t xml:space="preserve"> </w:t>
      </w:r>
    </w:p>
    <w:p w14:paraId="7F961641" w14:textId="77777777" w:rsidR="00D04C3E" w:rsidRPr="00D02445" w:rsidRDefault="00D04C3E" w:rsidP="00ED59EB">
      <w:pPr>
        <w:spacing w:after="0" w:line="240" w:lineRule="auto"/>
        <w:ind w:firstLine="720"/>
        <w:rPr>
          <w:rFonts w:ascii="Times New Roman" w:hAnsi="Times New Roman" w:cs="Times New Roman"/>
          <w:bCs/>
        </w:rPr>
      </w:pPr>
    </w:p>
    <w:p w14:paraId="2867217B" w14:textId="7D73FBED" w:rsidR="00B77CFE" w:rsidRPr="00B77CFE" w:rsidRDefault="00115246" w:rsidP="00B77CFE">
      <w:pPr>
        <w:ind w:firstLine="284"/>
        <w:jc w:val="both"/>
        <w:rPr>
          <w:rFonts w:ascii="Times New Roman" w:hAnsi="Times New Roman" w:cs="Times New Roman"/>
        </w:rPr>
      </w:pPr>
      <w:r>
        <w:tab/>
        <w:t>„Zaposleni će obavljati poslove radnog mesta SARADNIK ZA PRODAJU I MARKETING SPECIJALISTA i to:</w:t>
      </w:r>
    </w:p>
    <w:p w14:paraId="177C3989" w14:textId="32270F8A" w:rsidR="00B77CFE" w:rsidRPr="00B77CFE" w:rsidRDefault="004D057A" w:rsidP="002C350B">
      <w:pPr>
        <w:pStyle w:val="Heading2"/>
        <w:rPr>
          <w:lang w:val="sr-Latn-RS" w:eastAsia="sr-Latn-RS"/>
        </w:rPr>
      </w:pPr>
      <w:r>
        <w:t>Poznavanje procedura za prodaju celokupnog prodajnog portfolija preduzeća. Aktivno prati trendove u oblasti IT tehnologija. Zadužen je za pronalaženje klijenata putem društvenih mreža, internet portala, web konferencija, e-mail kampanja, odgovora na upite klijenata pristigle na adresu preduzeća (na adresu, web stranicu, zvanične online kanale i profile na društvenim mrežama, kao i stručnim skupovima na kojima preduzeće učestvuje). Prati sentiment klijenata na online kanalima i prikuplja podatke o potrebama, daje odgovore i kreira ponude u dogovoru sa Direktorom prodaje. Aktivno učestvuje u online korespodenciji sa klijentima koji imaju ugovorne aranžmane i daje odgovore kroz zvaničan web portal kompanije (helpdesk-tiketing sistem). Prati odgovore klijenata i nastoji povećavati nivo zadovoljstva klijenata pruženom uslugom. Prati i ukazuje na potencijalne ili nastale probleme u dokumentaciji (datumi ugovora, realizacije i slično). Prati tekuće realizacije da li spadaju ili ne u ugovorene saradnje sa klijentima, komunicira sa njima na tom polju i vrši fakturisanja u skladu sa tim. Priprema i izvršava fakturisanja prema klijentima po pojedinačnim intervencijama i ugovorenim aranžmanima. Aktivno učestvuje u nabavci, planiranju, koordinaciji isporuke i kompletiranju posla (od ponude do naplate). Razvija i održava dobre poslovne odnose sa klijentima. Odgovoran za delegiranu prodaju robe, proizvoda i usluga iz portfolija preduzeća. Posluje prema pojedinačnim godišnjim, kvartalnim, mesečnim i nedeljnim planovima koje propisuje šef sektora, takođe je obavezan da generiše izveštaje po zahtevima standarda koji su primenjeni u preduzeću. Obezbeđuje potpunu dokumentovanost poslovnih odnosa sa kupcem. Odgovoran je za ažurne i kompletne podatke za svakog svog klijenta (nivo podataka zavisi od veličine i značaja klijenta). Učestvuje aktivno u predlaganju i razvoju prodajnog portfolija preduzeća. Savesno, kvalitetno i u predviđenim rokovima obavlja svoje poslove i zadatke. Poštuje i primenjuje normativna akta preduzeća (statut, pravilnici, odluke, procedure), zahteve Sistema kvaliteta (ISO standardi) i odredbe potpisanih ugovora koji se odnose na obavljanje svojih poslova i zadataka (ugovor o radu, NDA ugovori i dr.). Za savesno, kvalitetno, zakonito i stručno obavljanje svojih poslova odgovara Direktoru prodaje.</w:t>
      </w:r>
    </w:p>
    <w:p w14:paraId="16B2E295" w14:textId="548D3DA4" w:rsidR="00B77CFE" w:rsidRPr="00B77CFE" w:rsidRDefault="00B77CFE" w:rsidP="00B77CFE">
      <w:pPr>
        <w:ind w:left="180" w:firstLine="540"/>
        <w:jc w:val="both"/>
        <w:rPr>
          <w:rFonts w:ascii="Times New Roman" w:hAnsi="Times New Roman" w:cs="Times New Roman"/>
          <w:lang w:val="sr-Latn-RS"/>
        </w:rPr>
      </w:pPr>
      <w:r>
        <w:t>Posebni uslovi radnog mesta: IV stepen stručne spreme, znanje jednog stranog jezika. Osnovno poznavanje opštih alata (MS Office: Word, Excel, Outlook...)..</w:t>
      </w:r>
    </w:p>
    <w:p w14:paraId="6E3988B0" w14:textId="71A56B5B" w:rsidR="005150C6" w:rsidRPr="005150C6" w:rsidRDefault="00B77CFE" w:rsidP="005150C6">
      <w:pPr>
        <w:ind w:left="142" w:firstLine="578"/>
        <w:jc w:val="both"/>
        <w:rPr>
          <w:rFonts w:ascii="Times New Roman" w:hAnsi="Times New Roman" w:cs="Times New Roman"/>
          <w:lang w:val="sr-Latn-RS"/>
        </w:rPr>
      </w:pPr>
      <w:r w:rsidRPr="00B77CFE">
        <w:rPr>
          <w:rFonts w:ascii="Times New Roman" w:hAnsi="Times New Roman" w:cs="Times New Roman"/>
          <w:lang w:val="sr-Latn-RS"/>
        </w:rPr>
        <w:t>Zaposleni prihvata da u toku rada može biti raspoređen na drugo radno mesto koje odgovara njegovoj stručnoj spremi, radnoj sposobnosti i znanju, odnosno u drugo mesto rada, u skladu sa Zakonom i potrebama procesa rada.</w:t>
      </w:r>
      <w:r w:rsidR="007C1E26" w:rsidRPr="00D02445">
        <w:rPr>
          <w:rFonts w:ascii="Times New Roman" w:eastAsia="Times New Roman" w:hAnsi="Times New Roman" w:cs="Times New Roman"/>
          <w:b/>
        </w:rPr>
        <w:t>“</w:t>
      </w:r>
      <w:bookmarkEnd w:id="9"/>
      <w:bookmarkEnd w:id="10"/>
    </w:p>
    <w:p w14:paraId="29209F8F" w14:textId="67FDE813" w:rsidR="005150C6" w:rsidRPr="005150C6" w:rsidRDefault="005150C6" w:rsidP="002C350B">
      <w:pPr>
        <w:pStyle w:val="Heading2"/>
        <w:rPr>
          <w:rFonts w:eastAsia="Calibri"/>
          <w:lang w:val="en-US"/>
        </w:rPr>
      </w:pPr>
      <w:proofErr w:type="spellStart"/>
      <w:r w:rsidRPr="00EC7B4F">
        <w:rPr>
          <w:rFonts w:eastAsia="Calibri"/>
          <w:lang w:val="en-US"/>
        </w:rPr>
        <w:t>Član</w:t>
      </w:r>
      <w:proofErr w:type="spellEnd"/>
      <w:r w:rsidRPr="00EC7B4F">
        <w:rPr>
          <w:rFonts w:eastAsia="Calibri"/>
          <w:lang w:val="en-US"/>
        </w:rPr>
        <w:t xml:space="preserve"> </w:t>
      </w:r>
      <w:r>
        <w:rPr>
          <w:rFonts w:eastAsia="Calibri"/>
          <w:lang w:val="en-US"/>
        </w:rPr>
        <w:t>3</w:t>
      </w:r>
      <w:r w:rsidRPr="00CA63EC">
        <w:rPr>
          <w:rFonts w:eastAsia="Calibri"/>
          <w:lang w:val="en-US"/>
        </w:rPr>
        <w:t>.</w:t>
      </w:r>
    </w:p>
    <w:p w14:paraId="55E7B608" w14:textId="77777777" w:rsidR="004E6C58" w:rsidRPr="00CA63EC" w:rsidRDefault="004E6C58" w:rsidP="004E6C58">
      <w:pPr>
        <w:pStyle w:val="Standard"/>
        <w:ind w:firstLine="720"/>
        <w:jc w:val="both"/>
        <w:rPr>
          <w:rFonts w:ascii="Times New Roman" w:eastAsia="Arial" w:hAnsi="Times New Roman" w:cs="Arial"/>
          <w:sz w:val="22"/>
          <w:szCs w:val="22"/>
        </w:rPr>
      </w:pPr>
      <w:r w:rsidRPr="00CA63EC">
        <w:rPr>
          <w:rFonts w:ascii="Times New Roman" w:eastAsia="Arial" w:hAnsi="Times New Roman" w:cs="Arial"/>
          <w:sz w:val="22"/>
          <w:szCs w:val="22"/>
        </w:rPr>
        <w:t xml:space="preserve">Na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rav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bavez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koj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nis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utvrđen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Ugovorom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o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rad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il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vim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aneksom</w:t>
      </w:r>
      <w:proofErr w:type="spellEnd"/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B04CCC" w:rsidRPr="00CA63EC">
        <w:rPr>
          <w:rFonts w:ascii="Times New Roman" w:eastAsia="Arial" w:hAnsi="Times New Roman" w:cs="Arial"/>
          <w:sz w:val="22"/>
          <w:szCs w:val="22"/>
        </w:rPr>
        <w:t>ugovora</w:t>
      </w:r>
      <w:proofErr w:type="spellEnd"/>
      <w:r w:rsidR="00B04CCC" w:rsidRPr="00CA63EC">
        <w:rPr>
          <w:rFonts w:ascii="Times New Roman" w:eastAsia="Arial" w:hAnsi="Times New Roman" w:cs="Arial"/>
          <w:sz w:val="22"/>
          <w:szCs w:val="22"/>
        </w:rPr>
        <w:t xml:space="preserve"> o </w:t>
      </w:r>
      <w:proofErr w:type="spellStart"/>
      <w:r w:rsidR="00B04CCC" w:rsidRPr="00CA63EC">
        <w:rPr>
          <w:rFonts w:ascii="Times New Roman" w:eastAsia="Arial" w:hAnsi="Times New Roman" w:cs="Arial"/>
          <w:sz w:val="22"/>
          <w:szCs w:val="22"/>
        </w:rPr>
        <w:t>radu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,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rimenjivać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se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dgovarajuć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dredbe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zakon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="006F1EC6" w:rsidRPr="00CA63EC">
        <w:rPr>
          <w:rFonts w:ascii="Times New Roman" w:eastAsia="Arial" w:hAnsi="Times New Roman" w:cs="Arial"/>
          <w:sz w:val="22"/>
          <w:szCs w:val="22"/>
        </w:rPr>
        <w:t>i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opštih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akat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 xml:space="preserve"> </w:t>
      </w:r>
      <w:proofErr w:type="spellStart"/>
      <w:r w:rsidRPr="00CA63EC">
        <w:rPr>
          <w:rFonts w:ascii="Times New Roman" w:eastAsia="Arial" w:hAnsi="Times New Roman" w:cs="Arial"/>
          <w:sz w:val="22"/>
          <w:szCs w:val="22"/>
        </w:rPr>
        <w:t>poslodavca</w:t>
      </w:r>
      <w:proofErr w:type="spellEnd"/>
      <w:r w:rsidRPr="00CA63EC">
        <w:rPr>
          <w:rFonts w:ascii="Times New Roman" w:eastAsia="Arial" w:hAnsi="Times New Roman" w:cs="Arial"/>
          <w:sz w:val="22"/>
          <w:szCs w:val="22"/>
        </w:rPr>
        <w:t>.</w:t>
      </w:r>
    </w:p>
    <w:p w14:paraId="295775F0" w14:textId="77777777" w:rsidR="00DD4D5E" w:rsidRDefault="00DD4D5E" w:rsidP="005150C6">
      <w:pPr>
        <w:spacing w:after="0" w:line="240" w:lineRule="auto"/>
        <w:rPr>
          <w:rFonts w:ascii="Times New Roman" w:eastAsia="Calibri" w:hAnsi="Times New Roman" w:cs="Times New Roman"/>
          <w:b/>
          <w:bCs/>
          <w:lang w:val="en-US"/>
        </w:rPr>
      </w:pPr>
    </w:p>
    <w:p w14:paraId="1B543448" w14:textId="0FA96A31" w:rsidR="004E6C58" w:rsidRPr="00CA63EC" w:rsidRDefault="004E6C58" w:rsidP="00DC775B">
      <w:pPr>
        <w:spacing w:after="0" w:line="240" w:lineRule="auto"/>
        <w:jc w:val="center"/>
        <w:rPr>
          <w:rFonts w:ascii="Times New Roman" w:eastAsia="Calibri" w:hAnsi="Times New Roman" w:cs="Times New Roman"/>
          <w:bCs/>
          <w:lang w:val="en-US"/>
        </w:rPr>
      </w:pPr>
      <w:proofErr w:type="spellStart"/>
      <w:r w:rsidRPr="00EC7B4F">
        <w:rPr>
          <w:rFonts w:ascii="Times New Roman" w:eastAsia="Calibri" w:hAnsi="Times New Roman" w:cs="Times New Roman"/>
          <w:b/>
          <w:bCs/>
          <w:lang w:val="en-US"/>
        </w:rPr>
        <w:t>Član</w:t>
      </w:r>
      <w:proofErr w:type="spellEnd"/>
      <w:r w:rsidRPr="00EC7B4F">
        <w:rPr>
          <w:rFonts w:ascii="Times New Roman" w:eastAsia="Calibri" w:hAnsi="Times New Roman" w:cs="Times New Roman"/>
          <w:b/>
          <w:bCs/>
          <w:lang w:val="en-US"/>
        </w:rPr>
        <w:t xml:space="preserve"> </w:t>
      </w:r>
      <w:r w:rsidR="005150C6">
        <w:rPr>
          <w:rFonts w:ascii="Times New Roman" w:eastAsia="Calibri" w:hAnsi="Times New Roman" w:cs="Times New Roman"/>
          <w:b/>
          <w:bCs/>
          <w:lang w:val="en-US"/>
        </w:rPr>
        <w:t>4</w:t>
      </w:r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08667B90" w14:textId="6231D137" w:rsidR="00DC775B" w:rsidRPr="00CA63EC" w:rsidRDefault="00DC775B" w:rsidP="00DC775B">
      <w:pPr>
        <w:spacing w:after="0" w:line="240" w:lineRule="auto"/>
        <w:ind w:firstLine="708"/>
        <w:jc w:val="both"/>
        <w:rPr>
          <w:rFonts w:ascii="Times New Roman" w:eastAsia="Calibri" w:hAnsi="Times New Roman" w:cs="Times New Roman"/>
          <w:bCs/>
          <w:lang w:val="en-US"/>
        </w:rPr>
      </w:pP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Aneks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ugovor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sačinjen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je u 3 (tri)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istovetn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rimerka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od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kojih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oslodavac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dob</w:t>
      </w:r>
      <w:r w:rsidR="006F1EC6" w:rsidRPr="00CA63EC">
        <w:rPr>
          <w:rFonts w:ascii="Times New Roman" w:eastAsia="Calibri" w:hAnsi="Times New Roman" w:cs="Times New Roman"/>
          <w:bCs/>
          <w:lang w:val="en-US"/>
        </w:rPr>
        <w:t>ij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 2 (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dv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) 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primerka</w:t>
      </w:r>
      <w:proofErr w:type="spellEnd"/>
      <w:r w:rsidR="006F1EC6" w:rsidRPr="00CA63EC">
        <w:rPr>
          <w:rFonts w:ascii="Times New Roman" w:eastAsia="Calibri" w:hAnsi="Times New Roman" w:cs="Times New Roman"/>
          <w:bCs/>
          <w:lang w:val="en-US"/>
        </w:rPr>
        <w:t xml:space="preserve"> a </w:t>
      </w:r>
      <w:proofErr w:type="spellStart"/>
      <w:r w:rsidR="006F1EC6" w:rsidRPr="00CA63EC">
        <w:rPr>
          <w:rFonts w:ascii="Times New Roman" w:eastAsia="Calibri" w:hAnsi="Times New Roman" w:cs="Times New Roman"/>
          <w:bCs/>
          <w:lang w:val="en-US"/>
        </w:rPr>
        <w:t>zaposle</w:t>
      </w:r>
      <w:r w:rsidR="006F1EC6" w:rsidRPr="00115246">
        <w:rPr>
          <w:rFonts w:ascii="Times New Roman" w:eastAsia="Calibri" w:hAnsi="Times New Roman" w:cs="Times New Roman"/>
          <w:bCs/>
          <w:lang w:val="en-US"/>
        </w:rPr>
        <w:t>n</w:t>
      </w:r>
      <w:r w:rsidR="00293AF1">
        <w:rPr>
          <w:rFonts w:ascii="Times New Roman" w:eastAsia="Calibri" w:hAnsi="Times New Roman" w:cs="Times New Roman"/>
          <w:bCs/>
          <w:lang w:val="en-US"/>
        </w:rPr>
        <w:t>i</w:t>
      </w:r>
      <w:proofErr w:type="spellEnd"/>
      <w:r w:rsidRPr="00115246">
        <w:rPr>
          <w:rFonts w:ascii="Times New Roman" w:eastAsia="Calibri" w:hAnsi="Times New Roman" w:cs="Times New Roman"/>
          <w:bCs/>
          <w:lang w:val="en-US"/>
        </w:rPr>
        <w:t xml:space="preserve"> </w:t>
      </w:r>
      <w:r w:rsidRPr="00CA63EC">
        <w:rPr>
          <w:rFonts w:ascii="Times New Roman" w:eastAsia="Calibri" w:hAnsi="Times New Roman" w:cs="Times New Roman"/>
          <w:bCs/>
          <w:lang w:val="en-US"/>
        </w:rPr>
        <w:t>1 (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jedan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 xml:space="preserve">) </w:t>
      </w:r>
      <w:proofErr w:type="spellStart"/>
      <w:r w:rsidRPr="00CA63EC">
        <w:rPr>
          <w:rFonts w:ascii="Times New Roman" w:eastAsia="Calibri" w:hAnsi="Times New Roman" w:cs="Times New Roman"/>
          <w:bCs/>
          <w:lang w:val="en-US"/>
        </w:rPr>
        <w:t>primerak</w:t>
      </w:r>
      <w:proofErr w:type="spellEnd"/>
      <w:r w:rsidRPr="00CA63EC">
        <w:rPr>
          <w:rFonts w:ascii="Times New Roman" w:eastAsia="Calibri" w:hAnsi="Times New Roman" w:cs="Times New Roman"/>
          <w:bCs/>
          <w:lang w:val="en-US"/>
        </w:rPr>
        <w:t>.</w:t>
      </w:r>
    </w:p>
    <w:p w14:paraId="5E9EE8C6" w14:textId="77777777" w:rsidR="00DC775B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A81C4F1" w14:textId="36AC1D7B" w:rsidR="00491C2B" w:rsidRPr="00491C2B" w:rsidRDefault="00491C2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  <w:r>
        <w:t>75</w:t>
      </w:r>
    </w:p>
    <w:p w14:paraId="1154ED3E" w14:textId="77777777" w:rsidR="00CA63EC" w:rsidRPr="00CA63EC" w:rsidRDefault="00CA63EC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021E19ED" w14:textId="26F003FD" w:rsidR="00DC775B" w:rsidRPr="00CA63EC" w:rsidRDefault="0051124C" w:rsidP="00DC775B">
      <w:pPr>
        <w:spacing w:after="0" w:line="240" w:lineRule="auto"/>
        <w:rPr>
          <w:rFonts w:ascii="Times New Roman" w:eastAsia="Calibri" w:hAnsi="Times New Roman" w:cs="Times New Roman"/>
          <w:i/>
          <w:lang w:val="en-US"/>
        </w:rPr>
      </w:pPr>
      <w:r>
        <w:t>U Novom Sadu, 06.06.2022. godine</w:t>
      </w:r>
    </w:p>
    <w:p w14:paraId="2C29BD9D" w14:textId="77777777" w:rsidR="00DC775B" w:rsidRPr="00CA63EC" w:rsidRDefault="00DC775B" w:rsidP="00DC775B">
      <w:pPr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585BFD83" w14:textId="231953D8" w:rsidR="00DC775B" w:rsidRPr="00115246" w:rsidRDefault="006F1EC6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  <w:r w:rsidRPr="00CA63EC">
        <w:rPr>
          <w:rFonts w:ascii="Times New Roman" w:eastAsia="Calibri" w:hAnsi="Times New Roman" w:cs="Times New Roman"/>
          <w:lang w:val="en-US"/>
        </w:rPr>
        <w:t xml:space="preserve">  </w:t>
      </w:r>
      <w:r w:rsidRPr="00115246">
        <w:rPr>
          <w:rFonts w:ascii="Times New Roman" w:eastAsia="Calibri" w:hAnsi="Times New Roman" w:cs="Times New Roman"/>
          <w:lang w:val="en-US"/>
        </w:rPr>
        <w:t>ZAPOSLEN</w:t>
      </w:r>
      <w:r w:rsidR="00293AF1">
        <w:rPr>
          <w:rFonts w:ascii="Times New Roman" w:eastAsia="Calibri" w:hAnsi="Times New Roman" w:cs="Times New Roman"/>
          <w:lang w:val="en-US"/>
        </w:rPr>
        <w:t>I</w:t>
      </w:r>
      <w:r w:rsidR="00DC775B" w:rsidRPr="00115246">
        <w:rPr>
          <w:rFonts w:ascii="Times New Roman" w:eastAsia="Calibri" w:hAnsi="Times New Roman" w:cs="Times New Roman"/>
          <w:lang w:val="en-US"/>
        </w:rPr>
        <w:t>:</w:t>
      </w:r>
      <w:r w:rsidR="00BE610F">
        <w:rPr>
          <w:rFonts w:ascii="Times New Roman" w:eastAsia="Calibri" w:hAnsi="Times New Roman" w:cs="Times New Roman"/>
          <w:lang w:val="en-US"/>
        </w:rPr>
        <w:tab/>
      </w:r>
      <w:r w:rsidR="00DC775B" w:rsidRPr="00115246">
        <w:rPr>
          <w:rFonts w:ascii="Times New Roman" w:eastAsia="Calibri" w:hAnsi="Times New Roman" w:cs="Times New Roman"/>
          <w:lang w:val="en-US"/>
        </w:rPr>
        <w:t xml:space="preserve">Za </w:t>
      </w:r>
      <w:r w:rsidRPr="00115246">
        <w:rPr>
          <w:rFonts w:ascii="Times New Roman" w:eastAsia="Calibri" w:hAnsi="Times New Roman" w:cs="Times New Roman"/>
          <w:lang w:val="en-US"/>
        </w:rPr>
        <w:t>POSLODAV</w:t>
      </w:r>
      <w:r w:rsidR="00DC775B" w:rsidRPr="00115246">
        <w:rPr>
          <w:rFonts w:ascii="Times New Roman" w:eastAsia="Calibri" w:hAnsi="Times New Roman" w:cs="Times New Roman"/>
          <w:lang w:val="en-US"/>
        </w:rPr>
        <w:t>CA:</w:t>
      </w:r>
    </w:p>
    <w:p w14:paraId="5C195D62" w14:textId="77777777" w:rsidR="00DC775B" w:rsidRPr="00115246" w:rsidRDefault="00DC775B" w:rsidP="00BE610F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p w14:paraId="77A7D5D3" w14:textId="46159B40" w:rsidR="005150C6" w:rsidRDefault="000F73E8" w:rsidP="002C350B">
      <w:pPr>
        <w:tabs>
          <w:tab w:val="left" w:pos="7110"/>
        </w:tabs>
        <w:spacing w:after="0" w:line="240" w:lineRule="auto"/>
        <w:ind w:left="60"/>
        <w:rPr>
          <w:rFonts w:ascii="Times New Roman" w:eastAsia="Calibri" w:hAnsi="Times New Roman" w:cs="Times New Roman"/>
          <w:lang w:val="en-US"/>
        </w:rPr>
      </w:pPr>
      <w:r>
        <w:t>_____________</w:t>
        <w:tab/>
        <w:t>______________              Nina Lalović</w:t>
        <w:tab/>
        <w:t>Darko Perović</w:t>
      </w:r>
    </w:p>
    <w:p w14:paraId="31C6AEB1" w14:textId="425500EA" w:rsidR="00E43741" w:rsidRDefault="00BE610F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  <w:r>
        <w:rPr>
          <w:rFonts w:ascii="Times New Roman" w:eastAsia="Calibri" w:hAnsi="Times New Roman" w:cs="Times New Roman"/>
          <w:lang w:val="en-US"/>
        </w:rPr>
        <w:tab/>
      </w:r>
      <w:proofErr w:type="spellStart"/>
      <w:r w:rsidR="005150C6">
        <w:rPr>
          <w:rFonts w:ascii="Times New Roman" w:eastAsia="Calibri" w:hAnsi="Times New Roman" w:cs="Times New Roman"/>
          <w:lang w:val="en-US"/>
        </w:rPr>
        <w:t>izvršni</w:t>
      </w:r>
      <w:proofErr w:type="spellEnd"/>
      <w:r w:rsidR="005150C6">
        <w:rPr>
          <w:rFonts w:ascii="Times New Roman" w:eastAsia="Calibri" w:hAnsi="Times New Roman" w:cs="Times New Roman"/>
          <w:lang w:val="en-US"/>
        </w:rPr>
        <w:t xml:space="preserve"> </w:t>
      </w:r>
      <w:r w:rsidR="002C350B">
        <w:rPr>
          <w:rFonts w:ascii="Times New Roman" w:eastAsia="Calibri" w:hAnsi="Times New Roman" w:cs="Times New Roman"/>
          <w:lang w:val="en-US"/>
        </w:rPr>
        <w:t>director</w:t>
      </w:r>
    </w:p>
    <w:p w14:paraId="7BDF1E71" w14:textId="77777777" w:rsidR="002C350B" w:rsidRDefault="002C350B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</w:p>
    <w:p w14:paraId="6D987DCE" w14:textId="77777777" w:rsidR="002C350B" w:rsidRDefault="002C350B" w:rsidP="00BE610F">
      <w:pPr>
        <w:tabs>
          <w:tab w:val="left" w:pos="7110"/>
        </w:tabs>
        <w:spacing w:after="0" w:line="240" w:lineRule="auto"/>
        <w:ind w:firstLine="60"/>
        <w:rPr>
          <w:rFonts w:ascii="Times New Roman" w:eastAsia="Calibri" w:hAnsi="Times New Roman" w:cs="Times New Roman"/>
          <w:lang w:val="en-US"/>
        </w:rPr>
      </w:pPr>
    </w:p>
    <w:p w14:paraId="5D9D8186" w14:textId="639A04BC" w:rsidR="002C350B" w:rsidRPr="00DC65ED" w:rsidRDefault="002C350B" w:rsidP="002C350B">
      <w:pPr>
        <w:tabs>
          <w:tab w:val="left" w:pos="7110"/>
        </w:tabs>
        <w:spacing w:after="0" w:line="240" w:lineRule="auto"/>
        <w:rPr>
          <w:rFonts w:ascii="Times New Roman" w:eastAsia="Calibri" w:hAnsi="Times New Roman" w:cs="Times New Roman"/>
          <w:lang w:val="en-US"/>
        </w:rPr>
      </w:pPr>
    </w:p>
    <w:sectPr w:rsidR="002C350B" w:rsidRPr="00DC65ED" w:rsidSect="005150C6">
      <w:footerReference w:type="default" r:id="rId8"/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519EC3" w14:textId="77777777" w:rsidR="004213DF" w:rsidRDefault="004213DF" w:rsidP="006F1EC6">
      <w:pPr>
        <w:spacing w:after="0" w:line="240" w:lineRule="auto"/>
      </w:pPr>
      <w:r>
        <w:separator/>
      </w:r>
    </w:p>
  </w:endnote>
  <w:endnote w:type="continuationSeparator" w:id="0">
    <w:p w14:paraId="6C7C876A" w14:textId="77777777" w:rsidR="004213DF" w:rsidRDefault="004213DF" w:rsidP="006F1E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Liberation Serif">
    <w:altName w:val="Times New Roman"/>
    <w:panose1 w:val="02020603050405020304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73082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520D14" w14:textId="77777777" w:rsidR="006F1EC6" w:rsidRDefault="006F1EC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F73E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8CCB180" w14:textId="77777777" w:rsidR="006F1EC6" w:rsidRDefault="006F1E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B0C48D" w14:textId="77777777" w:rsidR="004213DF" w:rsidRDefault="004213DF" w:rsidP="006F1EC6">
      <w:pPr>
        <w:spacing w:after="0" w:line="240" w:lineRule="auto"/>
      </w:pPr>
      <w:r>
        <w:separator/>
      </w:r>
    </w:p>
  </w:footnote>
  <w:footnote w:type="continuationSeparator" w:id="0">
    <w:p w14:paraId="68EE2417" w14:textId="77777777" w:rsidR="004213DF" w:rsidRDefault="004213DF" w:rsidP="006F1EC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0" type="#_x0000_t75" style="width:96pt;height:80.4pt" o:bullet="t">
        <v:imagedata r:id="rId1" o:title="+"/>
      </v:shape>
    </w:pict>
  </w:numPicBullet>
  <w:numPicBullet w:numPicBulletId="1">
    <w:pict>
      <v:shape id="_x0000_i1101" type="#_x0000_t75" style="width:96pt;height:80.4pt" o:bullet="t">
        <v:imagedata r:id="rId2" o:title="clip_image001"/>
      </v:shape>
    </w:pict>
  </w:numPicBullet>
  <w:abstractNum w:abstractNumId="0" w15:restartNumberingAfterBreak="0">
    <w:nsid w:val="294C08CA"/>
    <w:multiLevelType w:val="hybridMultilevel"/>
    <w:tmpl w:val="C7EE8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DF6F59"/>
    <w:multiLevelType w:val="hybridMultilevel"/>
    <w:tmpl w:val="0ECE6572"/>
    <w:lvl w:ilvl="0" w:tplc="67243BB0">
      <w:start w:val="1"/>
      <w:numFmt w:val="bullet"/>
      <w:lvlText w:val=""/>
      <w:lvlPicBulletId w:val="1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241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1A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1A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1A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1A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1A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1A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1A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1CF16F5"/>
    <w:multiLevelType w:val="hybridMultilevel"/>
    <w:tmpl w:val="B7BE80C0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67243BB0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A457F0"/>
    <w:multiLevelType w:val="hybridMultilevel"/>
    <w:tmpl w:val="F7E0FFC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4FB6874"/>
    <w:multiLevelType w:val="hybridMultilevel"/>
    <w:tmpl w:val="EA2410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665E3"/>
    <w:multiLevelType w:val="hybridMultilevel"/>
    <w:tmpl w:val="134E1A62"/>
    <w:lvl w:ilvl="0" w:tplc="67243BB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9802740">
    <w:abstractNumId w:val="3"/>
  </w:num>
  <w:num w:numId="2" w16cid:durableId="1127890547">
    <w:abstractNumId w:val="4"/>
  </w:num>
  <w:num w:numId="3" w16cid:durableId="2106490807">
    <w:abstractNumId w:val="2"/>
  </w:num>
  <w:num w:numId="4" w16cid:durableId="586841326">
    <w:abstractNumId w:val="0"/>
  </w:num>
  <w:num w:numId="5" w16cid:durableId="1114056759">
    <w:abstractNumId w:val="5"/>
  </w:num>
  <w:num w:numId="6" w16cid:durableId="9753360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yMjU1NDMyMzK3NDNX0lEKTi0uzszPAykwrQUA0/S4eCwAAAA="/>
  </w:docVars>
  <w:rsids>
    <w:rsidRoot w:val="00DC775B"/>
    <w:rsid w:val="00002725"/>
    <w:rsid w:val="00010906"/>
    <w:rsid w:val="00021958"/>
    <w:rsid w:val="000307DD"/>
    <w:rsid w:val="00040F97"/>
    <w:rsid w:val="000C0183"/>
    <w:rsid w:val="000E6283"/>
    <w:rsid w:val="000E641C"/>
    <w:rsid w:val="000E6AB8"/>
    <w:rsid w:val="000F73E8"/>
    <w:rsid w:val="00115246"/>
    <w:rsid w:val="00124267"/>
    <w:rsid w:val="001D7984"/>
    <w:rsid w:val="00201250"/>
    <w:rsid w:val="002168C1"/>
    <w:rsid w:val="00224C6F"/>
    <w:rsid w:val="0029372B"/>
    <w:rsid w:val="00293AF1"/>
    <w:rsid w:val="002C350B"/>
    <w:rsid w:val="002F23B9"/>
    <w:rsid w:val="00304A6D"/>
    <w:rsid w:val="00310F3E"/>
    <w:rsid w:val="00315E92"/>
    <w:rsid w:val="003508F2"/>
    <w:rsid w:val="00360546"/>
    <w:rsid w:val="003646C3"/>
    <w:rsid w:val="003E20FF"/>
    <w:rsid w:val="003E32D7"/>
    <w:rsid w:val="003F55AC"/>
    <w:rsid w:val="00402A6F"/>
    <w:rsid w:val="004213DF"/>
    <w:rsid w:val="00422409"/>
    <w:rsid w:val="0046622C"/>
    <w:rsid w:val="00487D80"/>
    <w:rsid w:val="00491C2B"/>
    <w:rsid w:val="00493420"/>
    <w:rsid w:val="004B7EA0"/>
    <w:rsid w:val="004C6AE0"/>
    <w:rsid w:val="004D057A"/>
    <w:rsid w:val="004D5B25"/>
    <w:rsid w:val="004E6C58"/>
    <w:rsid w:val="004E7543"/>
    <w:rsid w:val="0051124C"/>
    <w:rsid w:val="005150C6"/>
    <w:rsid w:val="00527BD5"/>
    <w:rsid w:val="005D0224"/>
    <w:rsid w:val="006259D8"/>
    <w:rsid w:val="00641939"/>
    <w:rsid w:val="006F1858"/>
    <w:rsid w:val="006F1EC6"/>
    <w:rsid w:val="007023F4"/>
    <w:rsid w:val="00710FC4"/>
    <w:rsid w:val="007124FC"/>
    <w:rsid w:val="00736C9E"/>
    <w:rsid w:val="007557A6"/>
    <w:rsid w:val="0075744C"/>
    <w:rsid w:val="007B6C0A"/>
    <w:rsid w:val="007C1E26"/>
    <w:rsid w:val="007E6AC7"/>
    <w:rsid w:val="00807816"/>
    <w:rsid w:val="0085295F"/>
    <w:rsid w:val="0085374E"/>
    <w:rsid w:val="00891C84"/>
    <w:rsid w:val="008B5F3D"/>
    <w:rsid w:val="00917EF3"/>
    <w:rsid w:val="00920C80"/>
    <w:rsid w:val="00945DA9"/>
    <w:rsid w:val="0096616E"/>
    <w:rsid w:val="00971CEA"/>
    <w:rsid w:val="009A4CFD"/>
    <w:rsid w:val="009B1C33"/>
    <w:rsid w:val="009B69D1"/>
    <w:rsid w:val="009D4272"/>
    <w:rsid w:val="009F19BE"/>
    <w:rsid w:val="00A81CF3"/>
    <w:rsid w:val="00B04CCC"/>
    <w:rsid w:val="00B259A3"/>
    <w:rsid w:val="00B77CFE"/>
    <w:rsid w:val="00B90ED8"/>
    <w:rsid w:val="00BE610F"/>
    <w:rsid w:val="00BF1DC8"/>
    <w:rsid w:val="00BF2D9A"/>
    <w:rsid w:val="00C75EED"/>
    <w:rsid w:val="00C82B07"/>
    <w:rsid w:val="00CA63EC"/>
    <w:rsid w:val="00CC2E8A"/>
    <w:rsid w:val="00CE624E"/>
    <w:rsid w:val="00D02445"/>
    <w:rsid w:val="00D04C3E"/>
    <w:rsid w:val="00D13B29"/>
    <w:rsid w:val="00D47B09"/>
    <w:rsid w:val="00D70D49"/>
    <w:rsid w:val="00D86295"/>
    <w:rsid w:val="00DC65ED"/>
    <w:rsid w:val="00DC775B"/>
    <w:rsid w:val="00DD4D5E"/>
    <w:rsid w:val="00DE59FC"/>
    <w:rsid w:val="00E316A2"/>
    <w:rsid w:val="00E43741"/>
    <w:rsid w:val="00E91A88"/>
    <w:rsid w:val="00EB1048"/>
    <w:rsid w:val="00EB467E"/>
    <w:rsid w:val="00EC7B4F"/>
    <w:rsid w:val="00ED3FBB"/>
    <w:rsid w:val="00ED59EB"/>
    <w:rsid w:val="00F33FC2"/>
    <w:rsid w:val="00F53306"/>
    <w:rsid w:val="00F543DF"/>
    <w:rsid w:val="00F8230B"/>
    <w:rsid w:val="00FB41D5"/>
    <w:rsid w:val="00FC4FC3"/>
    <w:rsid w:val="00FD3035"/>
    <w:rsid w:val="00FF09D3"/>
    <w:rsid w:val="00FF5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993D6"/>
  <w15:chartTrackingRefBased/>
  <w15:docId w15:val="{692E8502-2473-436F-AB42-712E4507A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775B"/>
    <w:rPr>
      <w:lang w:val="sr-Latn-C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350B"/>
    <w:pPr>
      <w:keepNext/>
      <w:keepLines/>
      <w:spacing w:before="40" w:after="0"/>
      <w:jc w:val="center"/>
      <w:outlineLvl w:val="1"/>
    </w:pPr>
    <w:rPr>
      <w:rFonts w:asciiTheme="majorHAnsi" w:eastAsiaTheme="majorEastAsia" w:hAnsiTheme="majorHAnsi" w:cstheme="majorBidi"/>
      <w:color w:val="FF000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C35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4A6D"/>
    <w:pPr>
      <w:ind w:left="720"/>
      <w:contextualSpacing/>
    </w:pPr>
  </w:style>
  <w:style w:type="paragraph" w:customStyle="1" w:styleId="Standard">
    <w:name w:val="Standard"/>
    <w:rsid w:val="002F23B9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Droid Sans Fallback" w:hAnsi="Liberation Serif" w:cs="FreeSans"/>
      <w:kern w:val="3"/>
      <w:sz w:val="24"/>
      <w:szCs w:val="24"/>
      <w:lang w:eastAsia="zh-CN" w:bidi="hi-IN"/>
    </w:rPr>
  </w:style>
  <w:style w:type="paragraph" w:styleId="Header">
    <w:name w:val="header"/>
    <w:basedOn w:val="Normal"/>
    <w:link w:val="Head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1EC6"/>
    <w:rPr>
      <w:lang w:val="sr-Latn-CS"/>
    </w:rPr>
  </w:style>
  <w:style w:type="paragraph" w:styleId="Footer">
    <w:name w:val="footer"/>
    <w:basedOn w:val="Normal"/>
    <w:link w:val="FooterChar"/>
    <w:uiPriority w:val="99"/>
    <w:unhideWhenUsed/>
    <w:rsid w:val="006F1EC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1EC6"/>
    <w:rPr>
      <w:lang w:val="sr-Latn-CS"/>
    </w:rPr>
  </w:style>
  <w:style w:type="paragraph" w:styleId="NormalWeb">
    <w:name w:val="Normal (Web)"/>
    <w:basedOn w:val="Normal"/>
    <w:uiPriority w:val="99"/>
    <w:unhideWhenUsed/>
    <w:rsid w:val="007023F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r-Latn-CS"/>
    </w:rPr>
  </w:style>
  <w:style w:type="character" w:customStyle="1" w:styleId="Heading2Char">
    <w:name w:val="Heading 2 Char"/>
    <w:basedOn w:val="DefaultParagraphFont"/>
    <w:link w:val="Heading2"/>
    <w:uiPriority w:val="9"/>
    <w:rsid w:val="002C350B"/>
    <w:rPr>
      <w:rFonts w:asciiTheme="majorHAnsi" w:eastAsiaTheme="majorEastAsia" w:hAnsiTheme="majorHAnsi" w:cstheme="majorBidi"/>
      <w:color w:val="FF0000"/>
      <w:sz w:val="26"/>
      <w:szCs w:val="26"/>
      <w:lang w:val="sr-Latn-CS"/>
    </w:rPr>
  </w:style>
  <w:style w:type="character" w:customStyle="1" w:styleId="Heading3Char">
    <w:name w:val="Heading 3 Char"/>
    <w:basedOn w:val="DefaultParagraphFont"/>
    <w:link w:val="Heading3"/>
    <w:uiPriority w:val="9"/>
    <w:rsid w:val="002C350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sr-Latn-CS"/>
    </w:rPr>
  </w:style>
  <w:style w:type="paragraph" w:styleId="Title">
    <w:name w:val="Title"/>
    <w:basedOn w:val="Normal"/>
    <w:next w:val="Normal"/>
    <w:link w:val="TitleChar"/>
    <w:uiPriority w:val="10"/>
    <w:qFormat/>
    <w:rsid w:val="002C35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50B"/>
    <w:rPr>
      <w:rFonts w:asciiTheme="majorHAnsi" w:eastAsiaTheme="majorEastAsia" w:hAnsiTheme="majorHAnsi" w:cstheme="majorBidi"/>
      <w:spacing w:val="-10"/>
      <w:kern w:val="28"/>
      <w:sz w:val="56"/>
      <w:szCs w:val="56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'1.0' encoding='UTF-8' standalone='yes'?>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1BBE8-7CEB-4F12-BCF1-140435C755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bravka Džodžo</dc:creator>
  <cp:keywords/>
  <dc:description/>
  <cp:lastModifiedBy>Djordje Medakovic</cp:lastModifiedBy>
  <cp:revision>10</cp:revision>
  <cp:lastPrinted>2022-07-14T13:37:00Z</cp:lastPrinted>
  <dcterms:created xsi:type="dcterms:W3CDTF">2024-06-07T08:25:00Z</dcterms:created>
  <dcterms:modified xsi:type="dcterms:W3CDTF">2024-06-10T11:05:00Z</dcterms:modified>
</cp:coreProperties>
</file>